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F68DF" w14:textId="77777777" w:rsidR="00850703" w:rsidRPr="00850703" w:rsidRDefault="00850703" w:rsidP="00850703">
      <w:pPr>
        <w:widowControl/>
        <w:shd w:val="clear" w:color="auto" w:fill="FFFFFF"/>
        <w:spacing w:before="225" w:after="225" w:line="240" w:lineRule="auto"/>
        <w:ind w:firstLineChars="0" w:firstLine="1200"/>
        <w:jc w:val="left"/>
        <w:outlineLvl w:val="0"/>
        <w:rPr>
          <w:rFonts w:ascii="Lato" w:hAnsi="Lato" w:cs="宋体"/>
          <w:color w:val="666666"/>
          <w:kern w:val="36"/>
          <w:sz w:val="21"/>
          <w:szCs w:val="21"/>
        </w:rPr>
      </w:pPr>
      <w:r w:rsidRPr="00850703">
        <w:rPr>
          <w:rFonts w:ascii="Lato" w:hAnsi="Lato" w:cs="宋体"/>
          <w:color w:val="666666"/>
          <w:kern w:val="36"/>
          <w:sz w:val="21"/>
          <w:szCs w:val="21"/>
        </w:rPr>
        <w:t>Lecture #03</w:t>
      </w:r>
    </w:p>
    <w:p w14:paraId="303728E0" w14:textId="77777777" w:rsidR="00850703" w:rsidRPr="00850703" w:rsidRDefault="00850703" w:rsidP="00850703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>Agenda</w:t>
      </w:r>
    </w:p>
    <w:p w14:paraId="4F27E893" w14:textId="77777777" w:rsidR="00850703" w:rsidRPr="00850703" w:rsidRDefault="00850703" w:rsidP="00850703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>Introduction to Shell Scripting</w:t>
      </w:r>
    </w:p>
    <w:p w14:paraId="49122904" w14:textId="77777777" w:rsidR="00850703" w:rsidRPr="00850703" w:rsidRDefault="00850703" w:rsidP="00850703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>Unit, Integration, Functional &amp; Load Testing</w:t>
      </w:r>
    </w:p>
    <w:p w14:paraId="58BC6195" w14:textId="77777777" w:rsidR="00850703" w:rsidRPr="00850703" w:rsidRDefault="00850703" w:rsidP="00850703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>Version Control with Git</w:t>
      </w:r>
    </w:p>
    <w:p w14:paraId="4DF876E2" w14:textId="77777777" w:rsidR="00850703" w:rsidRPr="00850703" w:rsidRDefault="00850703" w:rsidP="00850703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proofErr w:type="spellStart"/>
      <w:r w:rsidRPr="00850703">
        <w:rPr>
          <w:rFonts w:ascii="Lato" w:hAnsi="Lato" w:cs="宋体"/>
          <w:color w:val="2D3B45"/>
          <w:kern w:val="0"/>
          <w:sz w:val="21"/>
          <w:szCs w:val="21"/>
        </w:rPr>
        <w:t>GitOps</w:t>
      </w:r>
      <w:proofErr w:type="spellEnd"/>
    </w:p>
    <w:p w14:paraId="4FF58934" w14:textId="77777777" w:rsidR="00850703" w:rsidRPr="00850703" w:rsidRDefault="00850703" w:rsidP="00850703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 xml:space="preserve">Continuous Integration with </w:t>
      </w:r>
      <w:proofErr w:type="spellStart"/>
      <w:r w:rsidRPr="00850703">
        <w:rPr>
          <w:rFonts w:ascii="Lato" w:hAnsi="Lato" w:cs="宋体"/>
          <w:color w:val="2D3B45"/>
          <w:kern w:val="0"/>
          <w:sz w:val="21"/>
          <w:szCs w:val="21"/>
        </w:rPr>
        <w:t>Github</w:t>
      </w:r>
      <w:proofErr w:type="spellEnd"/>
      <w:r w:rsidRPr="00850703">
        <w:rPr>
          <w:rFonts w:ascii="Lato" w:hAnsi="Lato" w:cs="宋体"/>
          <w:color w:val="2D3B45"/>
          <w:kern w:val="0"/>
          <w:sz w:val="21"/>
          <w:szCs w:val="21"/>
        </w:rPr>
        <w:t xml:space="preserve"> Actions</w:t>
      </w:r>
    </w:p>
    <w:p w14:paraId="199D6636" w14:textId="77777777" w:rsidR="00850703" w:rsidRPr="00850703" w:rsidRDefault="00850703" w:rsidP="00850703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>Discuss Assignment #01</w:t>
      </w:r>
    </w:p>
    <w:p w14:paraId="4666E2AF" w14:textId="77777777" w:rsidR="00850703" w:rsidRPr="00850703" w:rsidRDefault="00850703" w:rsidP="00850703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> </w:t>
      </w:r>
    </w:p>
    <w:p w14:paraId="74132ED6" w14:textId="77777777" w:rsidR="00850703" w:rsidRPr="00850703" w:rsidRDefault="00850703" w:rsidP="00850703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>Running Amazon Linux VM Locally</w:t>
      </w:r>
    </w:p>
    <w:p w14:paraId="44BA5319" w14:textId="4100043A" w:rsidR="00850703" w:rsidRPr="00850703" w:rsidRDefault="00850703" w:rsidP="00850703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hyperlink r:id="rId5" w:tgtFrame="_blank" w:history="1"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>Run Amazon Linux 2 as a virtual machine on-premises</w:t>
        </w:r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  <w:bdr w:val="none" w:sz="0" w:space="0" w:color="auto" w:frame="1"/>
          </w:rPr>
          <w:t> </w:t>
        </w:r>
      </w:hyperlink>
    </w:p>
    <w:p w14:paraId="3B12C265" w14:textId="77777777" w:rsidR="00850703" w:rsidRPr="00850703" w:rsidRDefault="00850703" w:rsidP="00850703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>Git Forking Workflow</w:t>
      </w:r>
    </w:p>
    <w:p w14:paraId="59B86E23" w14:textId="77777777" w:rsidR="00850703" w:rsidRPr="00850703" w:rsidRDefault="00850703" w:rsidP="00850703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>Git Forking Workflow</w:t>
      </w:r>
    </w:p>
    <w:p w14:paraId="13661F91" w14:textId="77777777" w:rsidR="00850703" w:rsidRPr="00850703" w:rsidRDefault="00850703" w:rsidP="00850703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> </w:t>
      </w:r>
    </w:p>
    <w:p w14:paraId="4FD5B1E6" w14:textId="77777777" w:rsidR="00850703" w:rsidRPr="00850703" w:rsidRDefault="00850703" w:rsidP="00850703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>Reading</w:t>
      </w:r>
    </w:p>
    <w:p w14:paraId="5416B58C" w14:textId="02FAF9AF" w:rsidR="00850703" w:rsidRPr="00850703" w:rsidRDefault="00850703" w:rsidP="00850703">
      <w:pPr>
        <w:widowControl/>
        <w:shd w:val="clear" w:color="auto" w:fill="FFFFFF"/>
        <w:spacing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>Recommended Books</w:t>
      </w:r>
    </w:p>
    <w:p w14:paraId="063F9268" w14:textId="25FE8D03" w:rsidR="00850703" w:rsidRPr="00850703" w:rsidRDefault="00850703" w:rsidP="00850703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hyperlink r:id="rId6" w:tgtFrame="_blank" w:history="1"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>Unix Shell Programming by Stephen G. Kochan</w:t>
        </w:r>
      </w:hyperlink>
    </w:p>
    <w:p w14:paraId="4FE04B64" w14:textId="5CB05F3D" w:rsidR="00850703" w:rsidRPr="00850703" w:rsidRDefault="00850703" w:rsidP="00850703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hyperlink r:id="rId7" w:tgtFrame="_blank" w:history="1"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>Git Pocket Guide</w:t>
        </w:r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  <w:bdr w:val="none" w:sz="0" w:space="0" w:color="auto" w:frame="1"/>
          </w:rPr>
          <w:t> </w:t>
        </w:r>
      </w:hyperlink>
    </w:p>
    <w:p w14:paraId="6AB90A3A" w14:textId="6DC2B0D5" w:rsidR="00850703" w:rsidRPr="00850703" w:rsidRDefault="00850703" w:rsidP="00850703">
      <w:pPr>
        <w:widowControl/>
        <w:shd w:val="clear" w:color="auto" w:fill="FFFFFF"/>
        <w:spacing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>Git</w:t>
      </w:r>
    </w:p>
    <w:p w14:paraId="57CA372C" w14:textId="6106D596" w:rsidR="00850703" w:rsidRPr="00850703" w:rsidRDefault="00850703" w:rsidP="00850703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hyperlink r:id="rId8" w:tgtFrame="_blank" w:history="1"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>Pro Git</w:t>
        </w:r>
      </w:hyperlink>
    </w:p>
    <w:p w14:paraId="03B3869A" w14:textId="5E3CBF38" w:rsidR="00850703" w:rsidRPr="00850703" w:rsidRDefault="00850703" w:rsidP="00850703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hyperlink r:id="rId9" w:tgtFrame="_blank" w:history="1"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>Learn Git</w:t>
        </w:r>
      </w:hyperlink>
    </w:p>
    <w:p w14:paraId="193F7FD7" w14:textId="34E898CD" w:rsidR="00850703" w:rsidRPr="00850703" w:rsidRDefault="00850703" w:rsidP="00850703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0000FF"/>
          <w:kern w:val="0"/>
          <w:sz w:val="21"/>
          <w:szCs w:val="21"/>
          <w:u w:val="single"/>
        </w:rPr>
        <w:t>Understanding the GitHub Flow</w:t>
      </w:r>
      <w:r w:rsidRPr="00850703">
        <w:rPr>
          <w:rFonts w:ascii="Lato" w:hAnsi="Lato" w:cs="宋体"/>
          <w:color w:val="0000FF"/>
          <w:kern w:val="0"/>
          <w:sz w:val="21"/>
          <w:szCs w:val="21"/>
          <w:u w:val="single"/>
          <w:bdr w:val="none" w:sz="0" w:space="0" w:color="auto" w:frame="1"/>
        </w:rPr>
        <w:t> </w:t>
      </w:r>
    </w:p>
    <w:p w14:paraId="34180FEE" w14:textId="50AC0432" w:rsidR="00850703" w:rsidRPr="00850703" w:rsidRDefault="00850703" w:rsidP="00850703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0000FF"/>
          <w:kern w:val="0"/>
          <w:sz w:val="21"/>
          <w:szCs w:val="21"/>
          <w:u w:val="single"/>
        </w:rPr>
        <w:t>Forking Workflow</w:t>
      </w:r>
    </w:p>
    <w:p w14:paraId="1A27F97A" w14:textId="7229C5EE" w:rsidR="00850703" w:rsidRPr="00850703" w:rsidRDefault="00850703" w:rsidP="00850703">
      <w:pPr>
        <w:widowControl/>
        <w:shd w:val="clear" w:color="auto" w:fill="FFFFFF"/>
        <w:spacing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>Shell Scripting</w:t>
      </w:r>
    </w:p>
    <w:p w14:paraId="0A9A72E6" w14:textId="479B3E83" w:rsidR="00850703" w:rsidRPr="00850703" w:rsidRDefault="00850703" w:rsidP="00850703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hyperlink r:id="rId10" w:tgtFrame="_blank" w:history="1"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>http://tldp.org/HOWTO/Bash-Prog-Intro-HOWTO.html</w:t>
        </w:r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  <w:bdr w:val="none" w:sz="0" w:space="0" w:color="auto" w:frame="1"/>
          </w:rPr>
          <w:t> </w:t>
        </w:r>
      </w:hyperlink>
    </w:p>
    <w:p w14:paraId="62369029" w14:textId="5E0F7F11" w:rsidR="00850703" w:rsidRPr="00850703" w:rsidRDefault="00850703" w:rsidP="00850703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hyperlink r:id="rId11" w:tgtFrame="_blank" w:history="1"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>https://bash.cyberciti.biz/guide/Main_Page</w:t>
        </w:r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  <w:bdr w:val="none" w:sz="0" w:space="0" w:color="auto" w:frame="1"/>
          </w:rPr>
          <w:t> </w:t>
        </w:r>
      </w:hyperlink>
    </w:p>
    <w:p w14:paraId="62454DFC" w14:textId="77777777" w:rsidR="00850703" w:rsidRPr="00850703" w:rsidRDefault="00850703" w:rsidP="00850703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>GitHub Actions</w:t>
      </w:r>
    </w:p>
    <w:p w14:paraId="17CD9544" w14:textId="447DB2B6" w:rsidR="00850703" w:rsidRPr="00850703" w:rsidRDefault="00850703" w:rsidP="00850703">
      <w:pPr>
        <w:widowControl/>
        <w:numPr>
          <w:ilvl w:val="0"/>
          <w:numId w:val="7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hyperlink r:id="rId12" w:tgtFrame="_blank" w:history="1"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>GitHub Actions Documentation</w:t>
        </w:r>
      </w:hyperlink>
    </w:p>
    <w:p w14:paraId="44E40794" w14:textId="6522A68C" w:rsidR="00850703" w:rsidRPr="00850703" w:rsidRDefault="00850703" w:rsidP="00850703">
      <w:pPr>
        <w:widowControl/>
        <w:shd w:val="clear" w:color="auto" w:fill="FFFFFF"/>
        <w:spacing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>Software Testing</w:t>
      </w:r>
    </w:p>
    <w:p w14:paraId="7B03833E" w14:textId="52E85BFC" w:rsidR="00850703" w:rsidRPr="00850703" w:rsidRDefault="00850703" w:rsidP="00850703">
      <w:pPr>
        <w:widowControl/>
        <w:numPr>
          <w:ilvl w:val="0"/>
          <w:numId w:val="8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hyperlink r:id="rId13" w:tgtFrame="_blank" w:history="1"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>REST Assured</w:t>
        </w:r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  <w:bdr w:val="none" w:sz="0" w:space="0" w:color="auto" w:frame="1"/>
          </w:rPr>
          <w:t> </w:t>
        </w:r>
      </w:hyperlink>
    </w:p>
    <w:p w14:paraId="50CED07E" w14:textId="371DA232" w:rsidR="00850703" w:rsidRPr="00850703" w:rsidRDefault="00850703" w:rsidP="00850703">
      <w:pPr>
        <w:widowControl/>
        <w:numPr>
          <w:ilvl w:val="0"/>
          <w:numId w:val="8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hyperlink r:id="rId14" w:tgtFrame="_blank" w:history="1"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>Mockito</w:t>
        </w:r>
      </w:hyperlink>
    </w:p>
    <w:p w14:paraId="29214C10" w14:textId="7BDABC79" w:rsidR="00850703" w:rsidRPr="00850703" w:rsidRDefault="00850703" w:rsidP="00850703">
      <w:pPr>
        <w:widowControl/>
        <w:numPr>
          <w:ilvl w:val="0"/>
          <w:numId w:val="8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hyperlink r:id="rId15" w:tgtFrame="_blank" w:history="1"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>TestNG</w:t>
        </w:r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  <w:bdr w:val="none" w:sz="0" w:space="0" w:color="auto" w:frame="1"/>
          </w:rPr>
          <w:t> </w:t>
        </w:r>
      </w:hyperlink>
    </w:p>
    <w:p w14:paraId="7D6FD6ED" w14:textId="6EF1AF9B" w:rsidR="00850703" w:rsidRPr="00850703" w:rsidRDefault="00850703" w:rsidP="00850703">
      <w:pPr>
        <w:widowControl/>
        <w:numPr>
          <w:ilvl w:val="0"/>
          <w:numId w:val="8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0000FF"/>
          <w:kern w:val="0"/>
          <w:sz w:val="21"/>
          <w:szCs w:val="21"/>
          <w:u w:val="single"/>
        </w:rPr>
        <w:t>JUnit</w:t>
      </w:r>
      <w:r w:rsidRPr="00850703">
        <w:rPr>
          <w:rFonts w:ascii="Lato" w:hAnsi="Lato" w:cs="宋体"/>
          <w:color w:val="0000FF"/>
          <w:kern w:val="0"/>
          <w:sz w:val="21"/>
          <w:szCs w:val="21"/>
          <w:u w:val="single"/>
          <w:bdr w:val="none" w:sz="0" w:space="0" w:color="auto" w:frame="1"/>
        </w:rPr>
        <w:t> </w:t>
      </w:r>
      <w:r w:rsidRPr="00850703">
        <w:rPr>
          <w:rFonts w:ascii="Lato" w:hAnsi="Lato" w:cs="宋体"/>
          <w:color w:val="2D3B45"/>
          <w:kern w:val="0"/>
          <w:sz w:val="21"/>
          <w:szCs w:val="21"/>
        </w:rPr>
        <w:t xml:space="preserve"> </w:t>
      </w:r>
    </w:p>
    <w:p w14:paraId="46954F7D" w14:textId="0CCBBCAC" w:rsidR="00850703" w:rsidRPr="00850703" w:rsidRDefault="00850703" w:rsidP="00850703">
      <w:pPr>
        <w:widowControl/>
        <w:numPr>
          <w:ilvl w:val="0"/>
          <w:numId w:val="8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0000FF"/>
          <w:kern w:val="0"/>
          <w:sz w:val="21"/>
          <w:szCs w:val="21"/>
          <w:u w:val="single"/>
        </w:rPr>
        <w:t>Application Testing Survey Reveals Legacy Testing Processes No Longer Cut It</w:t>
      </w:r>
      <w:r w:rsidRPr="00850703">
        <w:rPr>
          <w:rFonts w:ascii="Lato" w:hAnsi="Lato" w:cs="宋体"/>
          <w:color w:val="0000FF"/>
          <w:kern w:val="0"/>
          <w:sz w:val="21"/>
          <w:szCs w:val="21"/>
          <w:u w:val="single"/>
          <w:bdr w:val="none" w:sz="0" w:space="0" w:color="auto" w:frame="1"/>
        </w:rPr>
        <w:t> </w:t>
      </w:r>
    </w:p>
    <w:p w14:paraId="69173EF5" w14:textId="1FD48394" w:rsidR="00850703" w:rsidRPr="00850703" w:rsidRDefault="00850703" w:rsidP="00850703">
      <w:pPr>
        <w:widowControl/>
        <w:numPr>
          <w:ilvl w:val="0"/>
          <w:numId w:val="8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hyperlink r:id="rId16" w:tgtFrame="_blank" w:history="1"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>Web Service Testing using Rest Assured</w:t>
        </w:r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  <w:bdr w:val="none" w:sz="0" w:space="0" w:color="auto" w:frame="1"/>
          </w:rPr>
          <w:t> </w:t>
        </w:r>
      </w:hyperlink>
    </w:p>
    <w:p w14:paraId="3BD720F5" w14:textId="47FF14FA" w:rsidR="00850703" w:rsidRPr="00850703" w:rsidRDefault="00850703" w:rsidP="00850703">
      <w:pPr>
        <w:widowControl/>
        <w:shd w:val="clear" w:color="auto" w:fill="FFFFFF"/>
        <w:spacing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>Load Testing</w:t>
      </w:r>
    </w:p>
    <w:p w14:paraId="47183CAE" w14:textId="3BF3525D" w:rsidR="00850703" w:rsidRPr="00850703" w:rsidRDefault="00850703" w:rsidP="00850703">
      <w:pPr>
        <w:widowControl/>
        <w:numPr>
          <w:ilvl w:val="0"/>
          <w:numId w:val="9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0000FF"/>
          <w:kern w:val="0"/>
          <w:sz w:val="21"/>
          <w:szCs w:val="21"/>
          <w:u w:val="single"/>
        </w:rPr>
        <w:t>Apache JMeter</w:t>
      </w:r>
    </w:p>
    <w:p w14:paraId="07DCCBB6" w14:textId="5B03E3CA" w:rsidR="00850703" w:rsidRPr="00850703" w:rsidRDefault="00850703" w:rsidP="00850703">
      <w:pPr>
        <w:widowControl/>
        <w:numPr>
          <w:ilvl w:val="0"/>
          <w:numId w:val="9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0000FF"/>
          <w:kern w:val="0"/>
          <w:sz w:val="21"/>
          <w:szCs w:val="21"/>
          <w:u w:val="single"/>
        </w:rPr>
        <w:t>The Rise of Test Impact Analysis</w:t>
      </w:r>
    </w:p>
    <w:p w14:paraId="3C7FB931" w14:textId="4FAB7515" w:rsidR="00850703" w:rsidRPr="00850703" w:rsidRDefault="00850703" w:rsidP="00850703">
      <w:pPr>
        <w:widowControl/>
        <w:numPr>
          <w:ilvl w:val="0"/>
          <w:numId w:val="9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0000FF"/>
          <w:kern w:val="0"/>
          <w:sz w:val="21"/>
          <w:szCs w:val="21"/>
          <w:u w:val="single"/>
        </w:rPr>
        <w:t xml:space="preserve">How To Use Apache JMeter </w:t>
      </w:r>
      <w:proofErr w:type="gramStart"/>
      <w:r w:rsidRPr="00850703">
        <w:rPr>
          <w:rFonts w:ascii="Lato" w:hAnsi="Lato" w:cs="宋体"/>
          <w:color w:val="0000FF"/>
          <w:kern w:val="0"/>
          <w:sz w:val="21"/>
          <w:szCs w:val="21"/>
          <w:u w:val="single"/>
        </w:rPr>
        <w:t>To</w:t>
      </w:r>
      <w:proofErr w:type="gramEnd"/>
      <w:r w:rsidRPr="00850703">
        <w:rPr>
          <w:rFonts w:ascii="Lato" w:hAnsi="Lato" w:cs="宋体"/>
          <w:color w:val="0000FF"/>
          <w:kern w:val="0"/>
          <w:sz w:val="21"/>
          <w:szCs w:val="21"/>
          <w:u w:val="single"/>
        </w:rPr>
        <w:t xml:space="preserve"> Perform Load Testing on a Web Server</w:t>
      </w:r>
      <w:r w:rsidRPr="00850703">
        <w:rPr>
          <w:rFonts w:ascii="Lato" w:hAnsi="Lato" w:cs="宋体"/>
          <w:color w:val="0000FF"/>
          <w:kern w:val="0"/>
          <w:sz w:val="21"/>
          <w:szCs w:val="21"/>
          <w:u w:val="single"/>
          <w:bdr w:val="none" w:sz="0" w:space="0" w:color="auto" w:frame="1"/>
        </w:rPr>
        <w:t> </w:t>
      </w:r>
    </w:p>
    <w:p w14:paraId="0AF06FDC" w14:textId="5A1C45C0" w:rsidR="00850703" w:rsidRPr="00850703" w:rsidRDefault="00850703" w:rsidP="00850703">
      <w:pPr>
        <w:widowControl/>
        <w:shd w:val="clear" w:color="auto" w:fill="FFFFFF"/>
        <w:spacing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>JMeter Tutorials</w:t>
      </w:r>
    </w:p>
    <w:p w14:paraId="45000358" w14:textId="77777777" w:rsidR="00850703" w:rsidRPr="00850703" w:rsidRDefault="00850703" w:rsidP="00850703">
      <w:pPr>
        <w:widowControl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hyperlink r:id="rId17" w:tgtFrame="_blank" w:history="1"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 xml:space="preserve">How To Use Apache JMeter </w:t>
        </w:r>
        <w:proofErr w:type="gramStart"/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>To</w:t>
        </w:r>
        <w:proofErr w:type="gramEnd"/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 xml:space="preserve"> Perform Load Testing on a Web Server</w:t>
        </w:r>
      </w:hyperlink>
    </w:p>
    <w:p w14:paraId="2C8D1831" w14:textId="6A9E6882" w:rsidR="00850703" w:rsidRPr="00850703" w:rsidRDefault="00850703" w:rsidP="00850703">
      <w:pPr>
        <w:widowControl/>
        <w:shd w:val="clear" w:color="auto" w:fill="FFFFFF"/>
        <w:spacing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21"/>
          <w:szCs w:val="21"/>
        </w:rPr>
      </w:pPr>
      <w:r w:rsidRPr="00850703">
        <w:rPr>
          <w:rFonts w:ascii="Lato" w:hAnsi="Lato" w:cs="宋体"/>
          <w:color w:val="2D3B45"/>
          <w:kern w:val="0"/>
          <w:sz w:val="21"/>
          <w:szCs w:val="21"/>
        </w:rPr>
        <w:t>Tools &amp; Libraries for Testing</w:t>
      </w:r>
    </w:p>
    <w:p w14:paraId="3BE5E5BE" w14:textId="54372710" w:rsidR="00850703" w:rsidRPr="00850703" w:rsidRDefault="00850703" w:rsidP="00850703">
      <w:pPr>
        <w:widowControl/>
        <w:numPr>
          <w:ilvl w:val="0"/>
          <w:numId w:val="11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hyperlink r:id="rId18" w:tgtFrame="_blank" w:history="1"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>Mockito</w:t>
        </w:r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  <w:bdr w:val="none" w:sz="0" w:space="0" w:color="auto" w:frame="1"/>
          </w:rPr>
          <w:t> </w:t>
        </w:r>
      </w:hyperlink>
    </w:p>
    <w:p w14:paraId="7DAB90F9" w14:textId="549ADDAD" w:rsidR="00850703" w:rsidRPr="00850703" w:rsidRDefault="00850703" w:rsidP="00850703">
      <w:pPr>
        <w:widowControl/>
        <w:numPr>
          <w:ilvl w:val="0"/>
          <w:numId w:val="11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hyperlink r:id="rId19" w:tgtFrame="_blank" w:history="1"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>TestNG</w:t>
        </w:r>
      </w:hyperlink>
    </w:p>
    <w:p w14:paraId="39E59053" w14:textId="7CF4C0F1" w:rsidR="00850703" w:rsidRPr="00850703" w:rsidRDefault="00850703" w:rsidP="00850703">
      <w:pPr>
        <w:widowControl/>
        <w:numPr>
          <w:ilvl w:val="0"/>
          <w:numId w:val="11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hyperlink r:id="rId20" w:tgtFrame="_blank" w:history="1"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>JUnit</w:t>
        </w:r>
      </w:hyperlink>
    </w:p>
    <w:p w14:paraId="36DEA156" w14:textId="1ADF20A9" w:rsidR="00850703" w:rsidRPr="00850703" w:rsidRDefault="00850703" w:rsidP="00850703">
      <w:pPr>
        <w:widowControl/>
        <w:numPr>
          <w:ilvl w:val="0"/>
          <w:numId w:val="11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hyperlink r:id="rId21" w:tgtFrame="_blank" w:history="1"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>Apache JMeter</w:t>
        </w:r>
      </w:hyperlink>
    </w:p>
    <w:p w14:paraId="48272CD9" w14:textId="21F04DA3" w:rsidR="00850703" w:rsidRDefault="00850703" w:rsidP="00850703">
      <w:pPr>
        <w:widowControl/>
        <w:numPr>
          <w:ilvl w:val="0"/>
          <w:numId w:val="11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hyperlink r:id="rId22" w:tgtFrame="_blank" w:history="1"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>REST Assured</w:t>
        </w:r>
      </w:hyperlink>
    </w:p>
    <w:p w14:paraId="53C28496" w14:textId="10F5FE3D" w:rsidR="00850703" w:rsidRPr="00850703" w:rsidRDefault="00850703" w:rsidP="00850703">
      <w:pPr>
        <w:widowControl/>
        <w:numPr>
          <w:ilvl w:val="0"/>
          <w:numId w:val="11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 w:val="21"/>
          <w:szCs w:val="21"/>
        </w:rPr>
      </w:pPr>
      <w:hyperlink r:id="rId23" w:tgtFrame="_blank" w:history="1">
        <w:r w:rsidRPr="00850703">
          <w:rPr>
            <w:rFonts w:ascii="Lato" w:hAnsi="Lato" w:cs="宋体"/>
            <w:color w:val="0000FF"/>
            <w:kern w:val="0"/>
            <w:sz w:val="21"/>
            <w:szCs w:val="21"/>
            <w:u w:val="single"/>
          </w:rPr>
          <w:t>JMeter plugin for IntelliJ</w:t>
        </w:r>
      </w:hyperlink>
    </w:p>
    <w:p w14:paraId="400F342F" w14:textId="77777777" w:rsidR="00E11F6B" w:rsidRPr="00850703" w:rsidRDefault="00E11F6B">
      <w:pPr>
        <w:ind w:firstLine="420"/>
        <w:rPr>
          <w:sz w:val="21"/>
          <w:szCs w:val="21"/>
        </w:rPr>
      </w:pPr>
    </w:p>
    <w:sectPr w:rsidR="00E11F6B" w:rsidRPr="0085070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971D6"/>
    <w:multiLevelType w:val="multilevel"/>
    <w:tmpl w:val="F0D48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F02DC1"/>
    <w:multiLevelType w:val="multilevel"/>
    <w:tmpl w:val="EB92F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AB67EA"/>
    <w:multiLevelType w:val="multilevel"/>
    <w:tmpl w:val="956CD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DC924DC"/>
    <w:multiLevelType w:val="multilevel"/>
    <w:tmpl w:val="ACACE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9F3679B"/>
    <w:multiLevelType w:val="multilevel"/>
    <w:tmpl w:val="FFE8F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1285971"/>
    <w:multiLevelType w:val="multilevel"/>
    <w:tmpl w:val="21A4F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9A47FF"/>
    <w:multiLevelType w:val="multilevel"/>
    <w:tmpl w:val="809C5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8F2452"/>
    <w:multiLevelType w:val="multilevel"/>
    <w:tmpl w:val="4C40A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08D4BDC"/>
    <w:multiLevelType w:val="multilevel"/>
    <w:tmpl w:val="EACAF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5B65531"/>
    <w:multiLevelType w:val="multilevel"/>
    <w:tmpl w:val="23362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885BEF"/>
    <w:multiLevelType w:val="multilevel"/>
    <w:tmpl w:val="5A56E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5"/>
  </w:num>
  <w:num w:numId="5">
    <w:abstractNumId w:val="6"/>
  </w:num>
  <w:num w:numId="6">
    <w:abstractNumId w:val="1"/>
  </w:num>
  <w:num w:numId="7">
    <w:abstractNumId w:val="8"/>
  </w:num>
  <w:num w:numId="8">
    <w:abstractNumId w:val="4"/>
  </w:num>
  <w:num w:numId="9">
    <w:abstractNumId w:val="3"/>
  </w:num>
  <w:num w:numId="10">
    <w:abstractNumId w:val="1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sjA2NrU0tzC2MLdU0lEKTi0uzszPAykwrAUAILHQWiwAAAA="/>
  </w:docVars>
  <w:rsids>
    <w:rsidRoot w:val="00513395"/>
    <w:rsid w:val="00513395"/>
    <w:rsid w:val="007E0C40"/>
    <w:rsid w:val="00850703"/>
    <w:rsid w:val="00E11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1E412"/>
  <w15:chartTrackingRefBased/>
  <w15:docId w15:val="{2957BAD6-89D3-4281-A1F7-A85AC3DB4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0C40"/>
    <w:pPr>
      <w:widowControl w:val="0"/>
      <w:spacing w:line="360" w:lineRule="auto"/>
      <w:ind w:firstLineChars="200" w:firstLine="200"/>
      <w:jc w:val="both"/>
    </w:pPr>
    <w:rPr>
      <w:rFonts w:eastAsia="宋体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596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book/en/v2" TargetMode="External"/><Relationship Id="rId13" Type="http://schemas.openxmlformats.org/officeDocument/2006/relationships/hyperlink" Target="http://rest-assured.io/" TargetMode="External"/><Relationship Id="rId18" Type="http://schemas.openxmlformats.org/officeDocument/2006/relationships/hyperlink" Target="http://site.mockito.org/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jmeter.apache.org/" TargetMode="External"/><Relationship Id="rId7" Type="http://schemas.openxmlformats.org/officeDocument/2006/relationships/hyperlink" Target="https://learning.oreilly.com/library/view/git-pocket-guide/9781449327507" TargetMode="External"/><Relationship Id="rId12" Type="http://schemas.openxmlformats.org/officeDocument/2006/relationships/hyperlink" Target="https://help.github.com/en/actions" TargetMode="External"/><Relationship Id="rId17" Type="http://schemas.openxmlformats.org/officeDocument/2006/relationships/hyperlink" Target="https://www.digitalocean.com/community/tutorials/how-to-use-apache-jmeter-to-perform-load-testing-on-a-web-server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youtube.com/playlist?list=PLlsKgYi2Lw70mmEXIbNhx9B9Or-tvYhG2" TargetMode="External"/><Relationship Id="rId20" Type="http://schemas.openxmlformats.org/officeDocument/2006/relationships/hyperlink" Target="http://junit.org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learning.oreilly.com/library/view/unix-shell-programming/0672324903/" TargetMode="External"/><Relationship Id="rId11" Type="http://schemas.openxmlformats.org/officeDocument/2006/relationships/hyperlink" Target="https://bash.cyberciti.biz/guide/Main_Page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docs.aws.amazon.com/AWSEC2/latest/UserGuide/amazon-linux-2-virtual-machine.html" TargetMode="External"/><Relationship Id="rId15" Type="http://schemas.openxmlformats.org/officeDocument/2006/relationships/hyperlink" Target="http://testng.org/doc/index.html" TargetMode="External"/><Relationship Id="rId23" Type="http://schemas.openxmlformats.org/officeDocument/2006/relationships/hyperlink" Target="https://plugins.jetbrains.com/plugin/7013-jmeter-plugin" TargetMode="External"/><Relationship Id="rId10" Type="http://schemas.openxmlformats.org/officeDocument/2006/relationships/hyperlink" Target="http://tldp.org/HOWTO/Bash-Prog-Intro-HOWTO.html" TargetMode="External"/><Relationship Id="rId19" Type="http://schemas.openxmlformats.org/officeDocument/2006/relationships/hyperlink" Target="http://testng.org/doc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visualstudio.com/learn-git/" TargetMode="External"/><Relationship Id="rId14" Type="http://schemas.openxmlformats.org/officeDocument/2006/relationships/hyperlink" Target="http://site.mockito.org/" TargetMode="External"/><Relationship Id="rId22" Type="http://schemas.openxmlformats.org/officeDocument/2006/relationships/hyperlink" Target="http://rest-assured.io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79</Words>
  <Characters>2165</Characters>
  <Application>Microsoft Office Word</Application>
  <DocSecurity>0</DocSecurity>
  <Lines>18</Lines>
  <Paragraphs>5</Paragraphs>
  <ScaleCrop>false</ScaleCrop>
  <Company/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闫 超</dc:creator>
  <cp:keywords/>
  <dc:description/>
  <cp:lastModifiedBy>闫 超</cp:lastModifiedBy>
  <cp:revision>2</cp:revision>
  <dcterms:created xsi:type="dcterms:W3CDTF">2022-02-10T00:58:00Z</dcterms:created>
  <dcterms:modified xsi:type="dcterms:W3CDTF">2022-02-10T01:04:00Z</dcterms:modified>
</cp:coreProperties>
</file>